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BodyText"/>
      </w:pPr>
      <w:r>
        <w:t xml:space="preserve">Enumerated значения для CTRL.BAUD.</w:t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60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96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38400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384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15200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115200 baud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2T20:53:46Z</dcterms:created>
  <dcterms:modified xsi:type="dcterms:W3CDTF">2024-04-02T20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